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пользователя guest(использую учетную запись администратора) при помощи команды useradd guest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390900" cy="632460"/>
            <wp:effectExtent b="0" l="0" r="0" t="0"/>
            <wp:docPr descr="Figure 1: Создание учетной записи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учетной записи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ю пароль для пользователя guest(испоьзую учетную запись администратора) при помощи команды passwd gues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705350" cy="1190625"/>
            <wp:effectExtent b="0" l="0" r="0" t="0"/>
            <wp:docPr descr="Figure 2: Пароль учетной записи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оль учетной записи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хожу в систему под от имени пользователя guest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505200" cy="714375"/>
            <wp:effectExtent b="0" l="0" r="0" t="0"/>
            <wp:docPr descr="Figure 3: Вход под учетной записью gues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ход под учетной записью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пределяю директорию, в которой нахожусь. Директория не являлась домашней, перехожу в домашнюю директорию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314700" cy="1009650"/>
            <wp:effectExtent b="0" l="0" r="0" t="0"/>
            <wp:docPr descr="Figure 4: Команда pw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pw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яю имя пользователя командой whoami. Уточняю имя пользователя, его группу, а также группы, куда входит пользователь, командой id. Запоминаю выведенные значения uid, gid и друг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29183"/>
            <wp:effectExtent b="0" l="0" r="0" t="0"/>
            <wp:docPr descr="Figure 5: Имя пользователя. Команды whoami, i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мя пользователя. Команды whoami, i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мотрели файл /etc/passwd командой cat /etc/passwd. Нашли в нем свою учетную запись. Определили uid пользователя. Определили gid пользователя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61564"/>
            <wp:effectExtent b="0" l="0" r="0" t="0"/>
            <wp:docPr descr="Figure 6: Файл /etc/passw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 /etc/passwd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пределили существующие в системе директории командой ls -l /home/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54565"/>
            <wp:effectExtent b="0" l="0" r="0" t="0"/>
            <wp:docPr descr="Figure 7: Команда ls -l /home/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анда ls -l /home/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или, какие расширенные атрибуты установлены на поддиректориях, находящихся в директории /home, командной lsattr /home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65610"/>
            <wp:effectExtent b="0" l="0" r="0" t="0"/>
            <wp:docPr descr="Figure 8: Команда lsattr /hom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анда lsattr /home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ли в домашней директории поддиректорию dir1 командой mkdir dir1. Определили командами ls -l и lsattr, какие права доступа и расширенные атрибуты были выставлены на лиректорию dir1. Сняли с директории dir1 все атрибуты командой chmod 000 dir1 и проверили с ее помощью правильность выполнения команды ls -l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962400" cy="1790700"/>
            <wp:effectExtent b="0" l="0" r="0" t="0"/>
            <wp:docPr descr="Figure 9: Изменения каталога dir1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я каталога dir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пытались создать в директории dirl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l/file1. Не получилось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15567"/>
            <wp:effectExtent b="0" l="0" r="0" t="0"/>
            <wp:docPr descr="Figure 10: Изменения файла test1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я файла test1</w:t>
      </w:r>
    </w:p>
    <w:bookmarkEnd w:id="0"/>
    <w:bookmarkEnd w:id="61"/>
    <w:bookmarkStart w:id="70" w:name="таблицы-прав-досту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ы прав доступа</w:t>
      </w:r>
    </w:p>
    <w:p>
      <w:pPr>
        <w:numPr>
          <w:ilvl w:val="0"/>
          <w:numId w:val="1011"/>
        </w:numPr>
        <w:pStyle w:val="Compact"/>
      </w:pPr>
      <w:r>
        <w:t xml:space="preserve">Заполним таблицу «Установленные права и разрешённые действия»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019829"/>
            <wp:effectExtent b="0" l="0" r="0" t="0"/>
            <wp:docPr descr="Figure 11: Проверка при правах на директорию 000 и действий на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верка при правах на директорию 000 и действий на файл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полнение таблицы 2.2 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7432773"/>
            <wp:effectExtent b="0" l="0" r="0" t="0"/>
            <wp:docPr descr="Figure 12: Проверка при правах на директорию 300 и разных правах на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 при правах на директорию 300 и разных правах на файл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моданова Ангелина Александровна</dc:creator>
  <dc:language>ru-RU</dc:language>
  <cp:keywords/>
  <dcterms:created xsi:type="dcterms:W3CDTF">2024-03-01T00:09:15Z</dcterms:created>
  <dcterms:modified xsi:type="dcterms:W3CDTF">2024-03-01T00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